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7777777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</w:p>
    <w:p w14:paraId="136421CD" w14:textId="4F36CA5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 Recommender Systems, 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 and Decision-Makin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4F035E5D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</w:t>
      </w:r>
      <w:r w:rsidR="00E5246C">
        <w:rPr>
          <w:rFonts w:ascii="Calibri" w:eastAsia="Calibri" w:hAnsi="Calibri" w:cs="Calibri"/>
          <w:color w:val="000000"/>
          <w:sz w:val="22"/>
          <w:szCs w:val="22"/>
        </w:rPr>
        <w:t>Data Warehousing &amp; Mining, Big Data Analytics</w:t>
      </w:r>
      <w:r w:rsidR="001F4EA7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1F4EA7">
        <w:rPr>
          <w:rFonts w:ascii="Calibri" w:eastAsia="Calibri" w:hAnsi="Calibri" w:cs="Calibri"/>
          <w:color w:val="000000"/>
          <w:sz w:val="22"/>
          <w:szCs w:val="22"/>
        </w:rPr>
        <w:t>Data Structure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781450">
        <w:rPr>
          <w:rFonts w:ascii="Calibri" w:eastAsia="Calibri" w:hAnsi="Calibri" w:cs="Calibri"/>
          <w:color w:val="000000"/>
          <w:sz w:val="22"/>
          <w:szCs w:val="22"/>
          <w:u w:val="single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y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1296E5F" w14:textId="50167EF9" w:rsidR="00BA53EE" w:rsidRPr="00C472AB" w:rsidRDefault="00155505" w:rsidP="00C472A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777777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Academic 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BA2E520" w14:textId="7410DABC" w:rsidR="007D2E58" w:rsidRPr="00E15FD9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atmanirbhar Sanchar: Self-Sufficient Communications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(2022):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As part of a collaboration 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1FC2DF6C" w14:textId="6CC63CF1" w:rsidR="00C4678E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(2021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3F248509" w14:textId="61E1F5E6" w:rsidR="00C4678E" w:rsidRPr="007D2E5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>
        <w:rPr>
          <w:rFonts w:ascii="Calibri" w:eastAsia="Calibri" w:hAnsi="Calibri" w:cs="Calibri"/>
          <w:color w:val="000000"/>
          <w:sz w:val="22"/>
          <w:szCs w:val="22"/>
        </w:rPr>
        <w:br/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, 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6E6B53CE" w14:textId="0BB879C7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Global Parli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my peers.</w:t>
      </w:r>
    </w:p>
    <w:p w14:paraId="7DA834A3" w14:textId="2E970E6B" w:rsidR="00062B30" w:rsidRPr="00062B30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/>
          <w:iCs/>
          <w:sz w:val="10"/>
          <w:szCs w:val="10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“Mental Health Messiah” Twitter Bot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 xml:space="preserve">aim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Sarangapani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44E4AC2D" w14:textId="413F2BE0" w:rsidR="00C77AEE" w:rsidRPr="00C77AEE" w:rsidRDefault="00DE23B9" w:rsidP="00641635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Leadership &amp; </w:t>
      </w:r>
      <w:r w:rsidR="00C77AEE"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Achievements: </w:t>
      </w:r>
    </w:p>
    <w:p w14:paraId="21606FD4" w14:textId="6BFC9BAF" w:rsidR="009535BF" w:rsidRPr="00DE23B9" w:rsidRDefault="00DE23B9" w:rsidP="009535BF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b/>
          <w:sz w:val="22"/>
          <w:szCs w:val="22"/>
        </w:rPr>
        <w:t xml:space="preserve">VESIT Renaissance Cell (2020):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Led a team of 6 </w:t>
      </w:r>
      <w:r w:rsidR="009535BF" w:rsidRPr="009535BF">
        <w:rPr>
          <w:rFonts w:ascii="Calibri" w:eastAsia="Calibri" w:hAnsi="Calibri" w:cs="Calibri"/>
          <w:color w:val="000000"/>
          <w:sz w:val="22"/>
          <w:szCs w:val="22"/>
        </w:rPr>
        <w:t>peers</w:t>
      </w:r>
      <w:r w:rsidR="003A074F"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working on 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>design &amp; implementation of a Django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-</w:t>
      </w:r>
      <w:r w:rsidR="00CD590B">
        <w:rPr>
          <w:rFonts w:ascii="Calibri" w:eastAsia="Calibri" w:hAnsi="Calibri" w:cs="Calibri"/>
          <w:color w:val="000000"/>
          <w:sz w:val="22"/>
          <w:szCs w:val="22"/>
        </w:rPr>
        <w:t>based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11" w:history="1">
        <w:r w:rsidRPr="009535BF"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>to facilitate sharing the faculty’s research work with students.</w:t>
      </w:r>
    </w:p>
    <w:p w14:paraId="736E4B22" w14:textId="7004C926" w:rsidR="00C77AEE" w:rsidRPr="009535BF" w:rsidRDefault="00C77AEE" w:rsidP="00675E15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sz w:val="22"/>
          <w:szCs w:val="22"/>
        </w:rPr>
        <w:t>Secured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1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vertAlign w:val="superscript"/>
        </w:rPr>
        <w:t>st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lace in 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u w:val="single"/>
        </w:rPr>
        <w:t>Code for Change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ackathon held amongst </w:t>
      </w:r>
      <w:r w:rsidR="00CE59D6" w:rsidRPr="009535BF">
        <w:rPr>
          <w:rFonts w:ascii="Calibri" w:eastAsia="Calibri" w:hAnsi="Calibri" w:cs="Calibri"/>
          <w:iCs/>
          <w:color w:val="000000"/>
          <w:sz w:val="22"/>
          <w:szCs w:val="22"/>
        </w:rPr>
        <w:t>72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articipants</w:t>
      </w:r>
      <w:r w:rsidR="00C4678E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across the university</w:t>
      </w:r>
      <w:r w:rsidR="003A074F" w:rsidRPr="009535BF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0000023" w14:textId="6A3B134C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C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707FB7">
        <w:rPr>
          <w:rFonts w:ascii="Calibri" w:eastAsia="Calibri" w:hAnsi="Calibri" w:cs="Calibri"/>
          <w:bCs/>
          <w:color w:val="000000"/>
          <w:sz w:val="22"/>
          <w:szCs w:val="22"/>
        </w:rPr>
        <w:t>Data Structures</w:t>
      </w:r>
      <w:r w:rsidR="00175CE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script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React J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>, Android-Java</w:t>
      </w:r>
    </w:p>
    <w:sectPr w:rsidR="00DC5950" w:rsidRPr="00C4678E" w:rsidSect="00587D3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F248C" w14:textId="77777777" w:rsidR="000419F6" w:rsidRDefault="000419F6">
      <w:r>
        <w:separator/>
      </w:r>
    </w:p>
  </w:endnote>
  <w:endnote w:type="continuationSeparator" w:id="0">
    <w:p w14:paraId="3C38A41C" w14:textId="77777777" w:rsidR="000419F6" w:rsidRDefault="000419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7EFD3" w14:textId="77777777" w:rsidR="000419F6" w:rsidRDefault="000419F6">
      <w:r>
        <w:separator/>
      </w:r>
    </w:p>
  </w:footnote>
  <w:footnote w:type="continuationSeparator" w:id="0">
    <w:p w14:paraId="6E95F15A" w14:textId="77777777" w:rsidR="000419F6" w:rsidRDefault="000419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0FAOGg89AtAAAA"/>
  </w:docVars>
  <w:rsids>
    <w:rsidRoot w:val="00DC5950"/>
    <w:rsid w:val="00014871"/>
    <w:rsid w:val="000232BF"/>
    <w:rsid w:val="00024E1D"/>
    <w:rsid w:val="000419F6"/>
    <w:rsid w:val="00046969"/>
    <w:rsid w:val="00051647"/>
    <w:rsid w:val="00062B30"/>
    <w:rsid w:val="000737EB"/>
    <w:rsid w:val="00087F16"/>
    <w:rsid w:val="000E2C9B"/>
    <w:rsid w:val="00110975"/>
    <w:rsid w:val="00113796"/>
    <w:rsid w:val="001218E6"/>
    <w:rsid w:val="00155505"/>
    <w:rsid w:val="001669CF"/>
    <w:rsid w:val="00175CE7"/>
    <w:rsid w:val="001A69B1"/>
    <w:rsid w:val="001B3E31"/>
    <w:rsid w:val="001C7220"/>
    <w:rsid w:val="001D0889"/>
    <w:rsid w:val="001D4575"/>
    <w:rsid w:val="001D75FB"/>
    <w:rsid w:val="001F4EA7"/>
    <w:rsid w:val="00211F3E"/>
    <w:rsid w:val="00213B81"/>
    <w:rsid w:val="002172DA"/>
    <w:rsid w:val="002458A0"/>
    <w:rsid w:val="00257A91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5154E"/>
    <w:rsid w:val="0036511C"/>
    <w:rsid w:val="003A074F"/>
    <w:rsid w:val="003B6600"/>
    <w:rsid w:val="003D4740"/>
    <w:rsid w:val="003E7D97"/>
    <w:rsid w:val="004041A5"/>
    <w:rsid w:val="0041079F"/>
    <w:rsid w:val="00420E56"/>
    <w:rsid w:val="00455B31"/>
    <w:rsid w:val="004731CC"/>
    <w:rsid w:val="00474023"/>
    <w:rsid w:val="004B29CC"/>
    <w:rsid w:val="004B2A0E"/>
    <w:rsid w:val="004D7EC2"/>
    <w:rsid w:val="004F2A71"/>
    <w:rsid w:val="00502F43"/>
    <w:rsid w:val="00522E92"/>
    <w:rsid w:val="00581B64"/>
    <w:rsid w:val="0058615E"/>
    <w:rsid w:val="00587D39"/>
    <w:rsid w:val="00597FCB"/>
    <w:rsid w:val="005F47E5"/>
    <w:rsid w:val="005F6ED7"/>
    <w:rsid w:val="00620084"/>
    <w:rsid w:val="00620BB1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7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71902"/>
    <w:rsid w:val="0089347D"/>
    <w:rsid w:val="0089457D"/>
    <w:rsid w:val="008B2389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A017F0"/>
    <w:rsid w:val="00A06D6F"/>
    <w:rsid w:val="00A13B26"/>
    <w:rsid w:val="00A47363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C242E"/>
    <w:rsid w:val="00CC4DFD"/>
    <w:rsid w:val="00CD590B"/>
    <w:rsid w:val="00CE59D6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5246C"/>
    <w:rsid w:val="00E566EB"/>
    <w:rsid w:val="00E62D07"/>
    <w:rsid w:val="00E844E8"/>
    <w:rsid w:val="00E8590D"/>
    <w:rsid w:val="00E96CD9"/>
    <w:rsid w:val="00EB19B9"/>
    <w:rsid w:val="00ED20D5"/>
    <w:rsid w:val="00ED7989"/>
    <w:rsid w:val="00F07745"/>
    <w:rsid w:val="00F16885"/>
    <w:rsid w:val="00F2751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E7D97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mpn-publications-official.herokuapp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doi.org/10.1007/978-981-16-0401-0_11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19</TotalTime>
  <Pages>1</Pages>
  <Words>792</Words>
  <Characters>451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23</cp:revision>
  <cp:lastPrinted>2022-10-30T15:37:00Z</cp:lastPrinted>
  <dcterms:created xsi:type="dcterms:W3CDTF">2021-09-13T12:00:00Z</dcterms:created>
  <dcterms:modified xsi:type="dcterms:W3CDTF">2022-11-05T14:42:00Z</dcterms:modified>
</cp:coreProperties>
</file>